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2AAD3" w14:textId="663E110C" w:rsidR="00517573" w:rsidRDefault="008F1D4B"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7620E6E7" wp14:editId="6C41114E">
                <wp:simplePos x="0" y="0"/>
                <wp:positionH relativeFrom="margin">
                  <wp:align>center</wp:align>
                </wp:positionH>
                <wp:positionV relativeFrom="paragraph">
                  <wp:posOffset>-762000</wp:posOffset>
                </wp:positionV>
                <wp:extent cx="6150610" cy="3105150"/>
                <wp:effectExtent l="0" t="0" r="254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50610" cy="3105150"/>
                          <a:chOff x="0" y="0"/>
                          <a:chExt cx="6150610" cy="310515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picture containing text, electronics, circu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0610" cy="3073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06750" y="107950"/>
                            <a:ext cx="4826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EC11E9" w14:textId="322324CC" w:rsidR="009F3E1B" w:rsidRPr="009F3E1B" w:rsidRDefault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40150" y="88900"/>
                            <a:ext cx="4826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8217A5" w14:textId="77777777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79900" y="12700"/>
                            <a:ext cx="121285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65A19C" w14:textId="2EAAD18C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19200" y="63500"/>
                            <a:ext cx="121285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0AB9A1" w14:textId="77777777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49700" y="2774950"/>
                            <a:ext cx="17780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09ACCF" w14:textId="7A7A5DE0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           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="00B11626" w:rsidRPr="00B11626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95650" y="615950"/>
                            <a:ext cx="10160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E78487" w14:textId="6EDB07AC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381500" y="622300"/>
                            <a:ext cx="10160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35D9CB" w14:textId="77777777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20E6E7" id="Group 11" o:spid="_x0000_s1026" style="position:absolute;margin-left:0;margin-top:-60pt;width:484.3pt;height:244.5pt;z-index:251673600;mso-position-horizontal:center;mso-position-horizontal-relative:margin" coordsize="61506,310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picture containing text, electronics, circuit&#10;&#10;Description automatically generated" style="position:absolute;width:61506;height:30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">
                  <v:imagedata r:id="rId5" o:title="A picture containing text, electronics, circuit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32067;top:1079;width:4826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70EC11E9" w14:textId="322324CC" w:rsidR="009F3E1B" w:rsidRPr="009F3E1B" w:rsidRDefault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_x0000_s1029" type="#_x0000_t202" style="position:absolute;left:37401;top:889;width:4826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418217A5" w14:textId="77777777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_x0000_s1030" type="#_x0000_t202" style="position:absolute;left:42799;top:127;width:12128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1665A19C" w14:textId="2EAAD18C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8</w:t>
                        </w:r>
                      </w:p>
                    </w:txbxContent>
                  </v:textbox>
                </v:shape>
                <v:shape id="_x0000_s1031" type="#_x0000_t202" style="position:absolute;left:12192;top:635;width:12128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530AB9A1" w14:textId="77777777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8</w:t>
                        </w:r>
                      </w:p>
                    </w:txbxContent>
                  </v:textbox>
                </v:shape>
                <v:shape id="_x0000_s1032" type="#_x0000_t202" style="position:absolute;left:39497;top:27749;width:1778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6F09ACCF" w14:textId="7A7A5DE0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           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="00B11626" w:rsidRPr="00B11626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_x0000_s1033" type="#_x0000_t202" style="position:absolute;left:32956;top:6159;width:101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6AE78487" w14:textId="6EDB07AC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_x0000_s1034" type="#_x0000_t202" style="position:absolute;left:43815;top:6223;width:101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2D35D9CB" w14:textId="77777777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497036D" w14:textId="6F9DF6B4" w:rsidR="00CD5922" w:rsidRDefault="00CD5922"/>
    <w:p w14:paraId="5EF882AB" w14:textId="15A88760" w:rsidR="00CD5922" w:rsidRDefault="00CD5922"/>
    <w:p w14:paraId="36C0A474" w14:textId="0DC341C7" w:rsidR="00CD5922" w:rsidRDefault="00CD5922"/>
    <w:p w14:paraId="00B84ABA" w14:textId="7313AD92" w:rsidR="00CD5922" w:rsidRDefault="00CD5922"/>
    <w:p w14:paraId="5390636E" w14:textId="60224AEF" w:rsidR="00CD5922" w:rsidRDefault="00CD5922"/>
    <w:p w14:paraId="618D0A27" w14:textId="5A719CA5" w:rsidR="00CD5922" w:rsidRDefault="00CD5922">
      <w:pPr>
        <w:rPr>
          <w:lang w:val="en-US"/>
        </w:rPr>
      </w:pPr>
    </w:p>
    <w:p w14:paraId="62B0B5FC" w14:textId="0EA40A36" w:rsidR="001F6E5D" w:rsidRDefault="001F6E5D">
      <w:pPr>
        <w:rPr>
          <w:lang w:val="en-US"/>
        </w:rPr>
      </w:pPr>
    </w:p>
    <w:p w14:paraId="7EBB5BA8" w14:textId="3895E1E5" w:rsidR="001F6E5D" w:rsidRDefault="001F6E5D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28E8D56C" wp14:editId="1741DFA4">
            <wp:simplePos x="0" y="0"/>
            <wp:positionH relativeFrom="margin">
              <wp:align>center</wp:align>
            </wp:positionH>
            <wp:positionV relativeFrom="paragraph">
              <wp:posOffset>114935</wp:posOffset>
            </wp:positionV>
            <wp:extent cx="3003550" cy="1401612"/>
            <wp:effectExtent l="0" t="0" r="6350" b="8255"/>
            <wp:wrapNone/>
            <wp:docPr id="2" name="Picture 2" descr="A close-up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cell phone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3550" cy="14016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3EF7B8" w14:textId="367FABA2" w:rsidR="001F6E5D" w:rsidRDefault="008F1D4B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FB76EF7" wp14:editId="552D4542">
                <wp:simplePos x="0" y="0"/>
                <wp:positionH relativeFrom="margin">
                  <wp:align>center</wp:align>
                </wp:positionH>
                <wp:positionV relativeFrom="paragraph">
                  <wp:posOffset>50165</wp:posOffset>
                </wp:positionV>
                <wp:extent cx="1212850" cy="33020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2850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CA77C" w14:textId="26D5833F" w:rsidR="008F1D4B" w:rsidRPr="009F3E1B" w:rsidRDefault="008F1D4B" w:rsidP="008F1D4B">
                            <w:pPr>
                              <w:rPr>
                                <w:color w:val="FF0000"/>
                              </w:rPr>
                            </w:pPr>
                            <w:r w:rsidRPr="009F3E1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1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B76EF7" id="Text Box 2" o:spid="_x0000_s1035" type="#_x0000_t202" style="position:absolute;margin-left:0;margin-top:3.95pt;width:95.5pt;height:26pt;z-index:25167564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" filled="f" stroked="f">
                <v:textbox>
                  <w:txbxContent>
                    <w:p w14:paraId="453CA77C" w14:textId="26D5833F" w:rsidR="008F1D4B" w:rsidRPr="009F3E1B" w:rsidRDefault="008F1D4B" w:rsidP="008F1D4B">
                      <w:pPr>
                        <w:rPr>
                          <w:color w:val="FF0000"/>
                        </w:rPr>
                      </w:pPr>
                      <w:r w:rsidRPr="009F3E1B">
                        <w:rPr>
                          <w:color w:val="FF0000"/>
                          <w:highlight w:val="yellow"/>
                          <w:lang w:val="en-US"/>
                        </w:rPr>
                        <w:t>1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2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3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4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F13E85" w14:textId="6D258ADD" w:rsidR="001F6E5D" w:rsidRDefault="001F6E5D">
      <w:pPr>
        <w:rPr>
          <w:lang w:val="en-US"/>
        </w:rPr>
      </w:pPr>
    </w:p>
    <w:p w14:paraId="1BD1AD0B" w14:textId="544D3699" w:rsidR="001F6E5D" w:rsidRDefault="008F1D4B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C4D26A" wp14:editId="44C6D509">
                <wp:simplePos x="0" y="0"/>
                <wp:positionH relativeFrom="margin">
                  <wp:posOffset>2387600</wp:posOffset>
                </wp:positionH>
                <wp:positionV relativeFrom="paragraph">
                  <wp:posOffset>63500</wp:posOffset>
                </wp:positionV>
                <wp:extent cx="1212850" cy="33020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2850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3ED5ED" w14:textId="0D243A2C" w:rsidR="008F1D4B" w:rsidRPr="009F3E1B" w:rsidRDefault="008F1D4B" w:rsidP="008F1D4B">
                            <w:pPr>
                              <w:rPr>
                                <w:color w:val="FF0000"/>
                              </w:rPr>
                            </w:pP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6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7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8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C4D26A" id="_x0000_s1036" type="#_x0000_t202" style="position:absolute;margin-left:188pt;margin-top:5pt;width:95.5pt;height:26pt;z-index:2516776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" filled="f" stroked="f">
                <v:textbox>
                  <w:txbxContent>
                    <w:p w14:paraId="203ED5ED" w14:textId="0D243A2C" w:rsidR="008F1D4B" w:rsidRPr="009F3E1B" w:rsidRDefault="008F1D4B" w:rsidP="008F1D4B">
                      <w:pPr>
                        <w:rPr>
                          <w:color w:val="FF0000"/>
                        </w:rPr>
                      </w:pP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6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7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8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D07C01" w14:textId="3B320E73" w:rsidR="001F6E5D" w:rsidRDefault="001F6E5D">
      <w:pPr>
        <w:rPr>
          <w:lang w:val="en-US"/>
        </w:rPr>
      </w:pPr>
    </w:p>
    <w:p w14:paraId="0A6134B0" w14:textId="3654C5D8" w:rsidR="001F6E5D" w:rsidRDefault="003B72E7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6D36C88E" wp14:editId="0FA6B42C">
                <wp:simplePos x="0" y="0"/>
                <wp:positionH relativeFrom="column">
                  <wp:posOffset>120650</wp:posOffset>
                </wp:positionH>
                <wp:positionV relativeFrom="paragraph">
                  <wp:posOffset>198120</wp:posOffset>
                </wp:positionV>
                <wp:extent cx="5162550" cy="2242185"/>
                <wp:effectExtent l="0" t="0" r="0" b="5715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62550" cy="2242185"/>
                          <a:chOff x="0" y="0"/>
                          <a:chExt cx="5162550" cy="2242185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A close-up of a circuit 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3850" y="0"/>
                            <a:ext cx="4838700" cy="22421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84200"/>
                            <a:ext cx="438150" cy="85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C00F20" w14:textId="74BAA267" w:rsidR="003B72E7" w:rsidRPr="003B72E7" w:rsidRDefault="003B72E7" w:rsidP="003B72E7">
                              <w:pPr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</w:pPr>
                              <w:r w:rsidRPr="003B72E7"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  <w:t>36V</w:t>
                              </w:r>
                            </w:p>
                            <w:p w14:paraId="36F5529D" w14:textId="1CB0E921" w:rsidR="003B72E7" w:rsidRPr="003B72E7" w:rsidRDefault="003B72E7" w:rsidP="003B72E7">
                              <w:pPr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</w:pPr>
                              <w:r w:rsidRPr="003B72E7"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  <w:t>5V</w:t>
                              </w:r>
                            </w:p>
                            <w:p w14:paraId="49EC5E9F" w14:textId="7F45B67B" w:rsidR="003B72E7" w:rsidRPr="003B72E7" w:rsidRDefault="003B72E7" w:rsidP="003B72E7">
                              <w:pPr>
                                <w:rPr>
                                  <w:color w:val="FF0000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3B72E7"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  <w:t>GR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36C88E" id="Group 19" o:spid="_x0000_s1037" style="position:absolute;margin-left:9.5pt;margin-top:15.6pt;width:406.5pt;height:176.55pt;z-index:251685888" coordsize="51625,224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">
                <v:shape id="Picture 3" o:spid="_x0000_s1038" type="#_x0000_t75" alt="A close-up of a circuit board&#10;&#10;Description automatically generated with medium confidence" style="position:absolute;left:3238;width:48387;height:224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">
                  <v:imagedata r:id="rId8" o:title="A close-up of a circuit board&#10;&#10;Description automatically generated with medium confidence"/>
                </v:shape>
                <v:shape id="_x0000_s1039" type="#_x0000_t202" style="position:absolute;top:5842;width:4381;height:8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30C00F20" w14:textId="74BAA267" w:rsidR="003B72E7" w:rsidRPr="003B72E7" w:rsidRDefault="003B72E7" w:rsidP="003B72E7">
                        <w:pPr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</w:pPr>
                        <w:r w:rsidRPr="003B72E7"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  <w:t>36V</w:t>
                        </w:r>
                      </w:p>
                      <w:p w14:paraId="36F5529D" w14:textId="1CB0E921" w:rsidR="003B72E7" w:rsidRPr="003B72E7" w:rsidRDefault="003B72E7" w:rsidP="003B72E7">
                        <w:pPr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</w:pPr>
                        <w:r w:rsidRPr="003B72E7"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  <w:t>5V</w:t>
                        </w:r>
                      </w:p>
                      <w:p w14:paraId="49EC5E9F" w14:textId="7F45B67B" w:rsidR="003B72E7" w:rsidRPr="003B72E7" w:rsidRDefault="003B72E7" w:rsidP="003B72E7">
                        <w:pPr>
                          <w:rPr>
                            <w:color w:val="FF0000"/>
                            <w:sz w:val="20"/>
                            <w:szCs w:val="20"/>
                            <w:lang w:val="en-US"/>
                          </w:rPr>
                        </w:pPr>
                        <w:r w:rsidRPr="003B72E7"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  <w:t>GR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97D7EB2" w14:textId="0456A2CD" w:rsidR="001F6E5D" w:rsidRDefault="001F6E5D">
      <w:pPr>
        <w:rPr>
          <w:lang w:val="en-US"/>
        </w:rPr>
      </w:pPr>
    </w:p>
    <w:p w14:paraId="66FB4869" w14:textId="257A77ED" w:rsidR="001F6E5D" w:rsidRDefault="001F6E5D">
      <w:pPr>
        <w:rPr>
          <w:lang w:val="en-US"/>
        </w:rPr>
      </w:pPr>
    </w:p>
    <w:p w14:paraId="4EEBE741" w14:textId="1B88591C" w:rsidR="001F6E5D" w:rsidRDefault="001F6E5D">
      <w:pPr>
        <w:rPr>
          <w:lang w:val="en-US"/>
        </w:rPr>
      </w:pPr>
    </w:p>
    <w:p w14:paraId="486BF7B3" w14:textId="37B354F5" w:rsidR="001F6E5D" w:rsidRDefault="001F6E5D">
      <w:pPr>
        <w:rPr>
          <w:lang w:val="en-US"/>
        </w:rPr>
      </w:pPr>
    </w:p>
    <w:p w14:paraId="350EFA8A" w14:textId="1C3D33A5" w:rsidR="001F6E5D" w:rsidRDefault="001F6E5D">
      <w:pPr>
        <w:rPr>
          <w:lang w:val="en-US"/>
        </w:rPr>
      </w:pPr>
    </w:p>
    <w:p w14:paraId="2D627B45" w14:textId="03538F05" w:rsidR="001F6E5D" w:rsidRDefault="003B72E7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0DD76B8" wp14:editId="406090E6">
                <wp:simplePos x="0" y="0"/>
                <wp:positionH relativeFrom="column">
                  <wp:posOffset>2730500</wp:posOffset>
                </wp:positionH>
                <wp:positionV relativeFrom="paragraph">
                  <wp:posOffset>129540</wp:posOffset>
                </wp:positionV>
                <wp:extent cx="730250" cy="33020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72A7D" w14:textId="57AC82B2" w:rsidR="003B72E7" w:rsidRPr="009F3E1B" w:rsidRDefault="003B72E7" w:rsidP="003B72E7">
                            <w:pPr>
                              <w:rPr>
                                <w:color w:val="FF0000"/>
                              </w:rPr>
                            </w:pPr>
                            <w:r w:rsidRPr="009F3E1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1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  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</w:t>
                            </w:r>
                            <w:r w:rsidRPr="009F3E1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DD76B8" id="_x0000_s1040" type="#_x0000_t202" style="position:absolute;margin-left:215pt;margin-top:10.2pt;width:57.5pt;height:26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" filled="f" stroked="f">
                <v:textbox>
                  <w:txbxContent>
                    <w:p w14:paraId="03472A7D" w14:textId="57AC82B2" w:rsidR="003B72E7" w:rsidRPr="009F3E1B" w:rsidRDefault="003B72E7" w:rsidP="003B72E7">
                      <w:pPr>
                        <w:rPr>
                          <w:color w:val="FF0000"/>
                        </w:rPr>
                      </w:pPr>
                      <w:r w:rsidRPr="009F3E1B">
                        <w:rPr>
                          <w:color w:val="FF0000"/>
                          <w:highlight w:val="yellow"/>
                          <w:lang w:val="en-US"/>
                        </w:rPr>
                        <w:t>1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  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</w:t>
                      </w:r>
                      <w:r w:rsidRPr="009F3E1B">
                        <w:rPr>
                          <w:color w:val="FF0000"/>
                          <w:highlight w:val="yellow"/>
                          <w:lang w:val="en-US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</w:p>
    <w:p w14:paraId="7C907EF9" w14:textId="1F020FEC" w:rsidR="001F6E5D" w:rsidRDefault="001F6E5D">
      <w:pPr>
        <w:rPr>
          <w:lang w:val="en-US"/>
        </w:rPr>
      </w:pPr>
    </w:p>
    <w:p w14:paraId="6E4DBF97" w14:textId="1EB850D0" w:rsidR="001F6E5D" w:rsidRDefault="001F6E5D">
      <w:pPr>
        <w:rPr>
          <w:lang w:val="en-US"/>
        </w:rPr>
      </w:pPr>
    </w:p>
    <w:p w14:paraId="41D23255" w14:textId="266CB85F" w:rsidR="001F6E5D" w:rsidRDefault="003B72E7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33E9EC7B" wp14:editId="53A38E83">
                <wp:simplePos x="0" y="0"/>
                <wp:positionH relativeFrom="column">
                  <wp:posOffset>552450</wp:posOffset>
                </wp:positionH>
                <wp:positionV relativeFrom="paragraph">
                  <wp:posOffset>66040</wp:posOffset>
                </wp:positionV>
                <wp:extent cx="4584700" cy="2736850"/>
                <wp:effectExtent l="0" t="0" r="6350" b="635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84700" cy="2736850"/>
                          <a:chOff x="0" y="0"/>
                          <a:chExt cx="4584700" cy="2736850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A picture containing text, electronics, circu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4450" y="0"/>
                            <a:ext cx="4540250" cy="27368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90600"/>
                            <a:ext cx="342900" cy="1225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DB7DCA" w14:textId="5495076F" w:rsidR="003B72E7" w:rsidRDefault="003B72E7" w:rsidP="003B72E7">
                              <w:pPr>
                                <w:rPr>
                                  <w:color w:val="FF0000"/>
                                  <w:lang w:val="en-US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</w:p>
                            <w:p w14:paraId="744B07D6" w14:textId="55A7EA11" w:rsidR="003B72E7" w:rsidRDefault="003B72E7" w:rsidP="003B72E7">
                              <w:pPr>
                                <w:rPr>
                                  <w:color w:val="FF0000"/>
                                  <w:lang w:val="en-US"/>
                                </w:rPr>
                              </w:pPr>
                            </w:p>
                            <w:p w14:paraId="25CB8324" w14:textId="77777777" w:rsidR="003B72E7" w:rsidRDefault="003B72E7" w:rsidP="003B72E7">
                              <w:pPr>
                                <w:rPr>
                                  <w:color w:val="FF0000"/>
                                  <w:lang w:val="en-US"/>
                                </w:rPr>
                              </w:pPr>
                            </w:p>
                            <w:p w14:paraId="14680094" w14:textId="5FF2C77A" w:rsidR="003B72E7" w:rsidRPr="009F3E1B" w:rsidRDefault="003B72E7" w:rsidP="003B72E7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E9EC7B" id="Group 17" o:spid="_x0000_s1041" style="position:absolute;margin-left:43.5pt;margin-top:5.2pt;width:361pt;height:215.5pt;z-index:251682816" coordsize="45847,27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">
                <v:shape id="Picture 4" o:spid="_x0000_s1042" type="#_x0000_t75" alt="A picture containing text, electronics, circuit&#10;&#10;Description automatically generated" style="position:absolute;left:444;width:45403;height:273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">
                  <v:imagedata r:id="rId10" o:title="A picture containing text, electronics, circuit&#10;&#10;Description automatically generated"/>
                </v:shape>
                <v:shape id="_x0000_s1043" type="#_x0000_t202" style="position:absolute;top:9906;width:3429;height:12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7FDB7DCA" w14:textId="5495076F" w:rsidR="003B72E7" w:rsidRDefault="003B72E7" w:rsidP="003B72E7">
                        <w:pPr>
                          <w:rPr>
                            <w:color w:val="FF0000"/>
                            <w:lang w:val="en-US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</w:p>
                      <w:p w14:paraId="744B07D6" w14:textId="55A7EA11" w:rsidR="003B72E7" w:rsidRDefault="003B72E7" w:rsidP="003B72E7">
                        <w:pPr>
                          <w:rPr>
                            <w:color w:val="FF0000"/>
                            <w:lang w:val="en-US"/>
                          </w:rPr>
                        </w:pPr>
                      </w:p>
                      <w:p w14:paraId="25CB8324" w14:textId="77777777" w:rsidR="003B72E7" w:rsidRDefault="003B72E7" w:rsidP="003B72E7">
                        <w:pPr>
                          <w:rPr>
                            <w:color w:val="FF0000"/>
                            <w:lang w:val="en-US"/>
                          </w:rPr>
                        </w:pPr>
                      </w:p>
                      <w:p w14:paraId="14680094" w14:textId="5FF2C77A" w:rsidR="003B72E7" w:rsidRPr="009F3E1B" w:rsidRDefault="003B72E7" w:rsidP="003B72E7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BD33731" w14:textId="26E8FFB2" w:rsidR="001F6E5D" w:rsidRDefault="001F6E5D">
      <w:pPr>
        <w:rPr>
          <w:lang w:val="en-US"/>
        </w:rPr>
      </w:pPr>
    </w:p>
    <w:p w14:paraId="17820415" w14:textId="42BF61B4" w:rsidR="001F6E5D" w:rsidRDefault="001F6E5D">
      <w:pPr>
        <w:rPr>
          <w:lang w:val="en-US"/>
        </w:rPr>
      </w:pPr>
    </w:p>
    <w:p w14:paraId="39176AB6" w14:textId="56585A72" w:rsidR="001F6E5D" w:rsidRDefault="001F6E5D">
      <w:pPr>
        <w:rPr>
          <w:lang w:val="en-US"/>
        </w:rPr>
      </w:pPr>
    </w:p>
    <w:p w14:paraId="213F3774" w14:textId="5C26F821" w:rsidR="001F6E5D" w:rsidRDefault="001F6E5D">
      <w:pPr>
        <w:rPr>
          <w:lang w:val="en-US"/>
        </w:rPr>
      </w:pPr>
    </w:p>
    <w:p w14:paraId="5E09F49C" w14:textId="724E0D6E" w:rsidR="003F6CE5" w:rsidRDefault="003F6CE5">
      <w:pPr>
        <w:rPr>
          <w:lang w:val="en-US"/>
        </w:rPr>
      </w:pPr>
    </w:p>
    <w:p w14:paraId="37661B51" w14:textId="6332B616" w:rsidR="003F6CE5" w:rsidRDefault="003F6CE5">
      <w:pPr>
        <w:rPr>
          <w:lang w:val="en-US"/>
        </w:rPr>
      </w:pPr>
    </w:p>
    <w:p w14:paraId="2B8044A8" w14:textId="72D6B2A0" w:rsidR="003F6CE5" w:rsidRDefault="003F6CE5">
      <w:pPr>
        <w:rPr>
          <w:lang w:val="en-US"/>
        </w:rPr>
      </w:pPr>
    </w:p>
    <w:p w14:paraId="318F9CE9" w14:textId="6D8368FD" w:rsidR="003F6CE5" w:rsidRDefault="003F6CE5">
      <w:pPr>
        <w:rPr>
          <w:lang w:val="en-US"/>
        </w:rPr>
      </w:pPr>
    </w:p>
    <w:p w14:paraId="655FA3A6" w14:textId="21160D52" w:rsidR="003F6CE5" w:rsidRDefault="003F6CE5">
      <w:pPr>
        <w:rPr>
          <w:lang w:val="en-US"/>
        </w:rPr>
      </w:pPr>
    </w:p>
    <w:p w14:paraId="6609B97C" w14:textId="2044D099" w:rsidR="003F6CE5" w:rsidRPr="001B551F" w:rsidRDefault="00D13DE6" w:rsidP="00D13DE6">
      <w:pPr>
        <w:bidi/>
        <w:rPr>
          <w:rtl/>
          <w:lang w:val="en-US"/>
        </w:rPr>
      </w:pPr>
      <w:r>
        <w:rPr>
          <w:rFonts w:hint="cs"/>
          <w:rtl/>
          <w:lang w:val="en-US"/>
        </w:rPr>
        <w:t xml:space="preserve">2 יכול להיות באותה מידה גם </w:t>
      </w:r>
      <w:r>
        <w:rPr>
          <w:lang w:val="en-US"/>
        </w:rPr>
        <w:t>5</w:t>
      </w:r>
      <w:r>
        <w:rPr>
          <w:rFonts w:hint="cs"/>
          <w:lang w:val="en-US"/>
        </w:rPr>
        <w:t>V</w:t>
      </w:r>
      <w:r>
        <w:rPr>
          <w:rFonts w:hint="cs"/>
          <w:rtl/>
          <w:lang w:val="en-US"/>
        </w:rPr>
        <w:t xml:space="preserve"> ולא </w:t>
      </w:r>
      <w:r>
        <w:rPr>
          <w:rFonts w:hint="cs"/>
          <w:lang w:val="en-US"/>
        </w:rPr>
        <w:t>GPIO</w:t>
      </w:r>
      <w:r>
        <w:rPr>
          <w:rFonts w:hint="cs"/>
          <w:rtl/>
          <w:lang w:val="en-US"/>
        </w:rPr>
        <w:t xml:space="preserve">, </w:t>
      </w:r>
      <w:r w:rsidR="005A3F1F">
        <w:rPr>
          <w:rFonts w:hint="cs"/>
          <w:rtl/>
          <w:lang w:val="en-US"/>
        </w:rPr>
        <w:t>אני הייתי רוצה שבפעם הבאה נשנה את הפינים ככה שהסוויץ' יעבוד עם 1,2,11,12</w:t>
      </w:r>
    </w:p>
    <w:tbl>
      <w:tblPr>
        <w:tblpPr w:leftFromText="180" w:rightFromText="180" w:vertAnchor="page" w:horzAnchor="margin" w:tblpXSpec="center" w:tblpY="671"/>
        <w:tblW w:w="11720" w:type="dxa"/>
        <w:tblLook w:val="04A0" w:firstRow="1" w:lastRow="0" w:firstColumn="1" w:lastColumn="0" w:noHBand="0" w:noVBand="1"/>
      </w:tblPr>
      <w:tblGrid>
        <w:gridCol w:w="1920"/>
        <w:gridCol w:w="1780"/>
        <w:gridCol w:w="2880"/>
        <w:gridCol w:w="1560"/>
        <w:gridCol w:w="1520"/>
        <w:gridCol w:w="2060"/>
      </w:tblGrid>
      <w:tr w:rsidR="00CD5922" w:rsidRPr="00CD5922" w14:paraId="12A5D974" w14:textId="77777777" w:rsidTr="00CD5922">
        <w:trPr>
          <w:trHeight w:val="84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B56FB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Internal pinout, passive components and microcontroller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8CC28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Pin's number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10CF6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Board component</w:t>
            </w:r>
          </w:p>
        </w:tc>
        <w:tc>
          <w:tcPr>
            <w:tcW w:w="30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F25C8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Pin's number</w:t>
            </w:r>
          </w:p>
        </w:tc>
        <w:tc>
          <w:tcPr>
            <w:tcW w:w="2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D41E9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External matching component</w:t>
            </w:r>
          </w:p>
        </w:tc>
      </w:tr>
      <w:tr w:rsidR="00CD5922" w:rsidRPr="00CD5922" w14:paraId="33739F97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F93E7C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R1-2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82F45F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789CB11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sensor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2E4258F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5C73D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20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D4029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DB9</w:t>
            </w:r>
          </w:p>
        </w:tc>
      </w:tr>
      <w:tr w:rsidR="00CD5922" w:rsidRPr="00CD5922" w14:paraId="48F8D90F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5BE23C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1A6F141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624977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FA919E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54355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9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8F5D3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45834AE0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DABDD8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2.2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155D7B8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589F7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8EA85A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152C7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575C79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6D6352B6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8DC40B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14AAFE4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E8B45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405A63D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B3FB0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B30F6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51E2E039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668FDF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54E3AB4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2F4FC9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B14AF4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9622A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BBEF9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27431AD0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7C0D46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2.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0BA2651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00DEB9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114DD5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7B733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0022C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313A9AF9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468745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4643A16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93623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02C304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45BCA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636C32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659C7256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058100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R2-2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3D6AF67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7F0A7A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3C1C7D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1C043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DB1AB4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541D47E4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DDB2C5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1C40594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BACB1B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LE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B2A553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138DD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0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349AA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LEDs' Board</w:t>
            </w:r>
          </w:p>
        </w:tc>
      </w:tr>
      <w:tr w:rsidR="00CD5922" w:rsidRPr="00CD5922" w14:paraId="26778A13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25BDD2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null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19400D8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49534D7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BCF5D7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408D0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null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6ED1E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3F981CEB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2F8B7B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2AADE0B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6B93C85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F7A94D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ACDC1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842BF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72DDBAA3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99A29F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1.6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3A48538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03B92C6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1E8198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28CBF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251D3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5985AA2C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F4DF74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1.5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2D132BC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5383C08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007E7E6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C2CF3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95310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60333C69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7DE41F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24963EE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32F731F4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0442CE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7BED9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5698D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3E4E3150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8A1781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588CC1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7C098D7A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585715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59DF5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DAB494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7F156C17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8C68F9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null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47FC0A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440E282C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E27FC9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12408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null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42C892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3946C88D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14:paraId="73E0B38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2.5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hideMark/>
          </w:tcPr>
          <w:p w14:paraId="0E532D2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27F85AE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otor Drive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DC3538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689AE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2060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CC6600"/>
            <w:vAlign w:val="center"/>
            <w:hideMark/>
          </w:tcPr>
          <w:p w14:paraId="4D0AFAD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otor Driver's Board</w:t>
            </w:r>
          </w:p>
        </w:tc>
      </w:tr>
      <w:tr w:rsidR="00CD5922" w:rsidRPr="00CD5922" w14:paraId="7021C2EC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B88A20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2.4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73BC304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9599F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2740882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B3F77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296C0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6C56AD69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A3FC00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AB6ED1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36B3553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DC Input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8D8029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15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E8CAE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20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BDBF0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Power Supplier</w:t>
            </w:r>
          </w:p>
        </w:tc>
      </w:tr>
      <w:tr w:rsidR="00CD5922" w:rsidRPr="00CD5922" w14:paraId="77CE77B1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447799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511B8E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F0591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6962D3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51150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20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A0B862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0D05EBBF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D2B75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15.4</w:t>
            </w:r>
          </w:p>
        </w:tc>
        <w:tc>
          <w:tcPr>
            <w:tcW w:w="17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1CCF553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E7E6E6"/>
            <w:noWrap/>
            <w:vAlign w:val="center"/>
            <w:hideMark/>
          </w:tcPr>
          <w:p w14:paraId="590456E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Spare BU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686997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B9160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F218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Switch</w:t>
            </w:r>
          </w:p>
        </w:tc>
      </w:tr>
      <w:tr w:rsidR="00CD5922" w:rsidRPr="00CD5922" w14:paraId="2FC99116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31BE9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15.5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0A69E6F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CEADCF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2EE9F6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6573DA" w14:textId="2B9970B9" w:rsidR="00CD5922" w:rsidRPr="00CD5922" w:rsidRDefault="0066484E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en-IL"/>
              </w:rPr>
              <w:t>1</w:t>
            </w:r>
            <w:r w:rsidR="00CD5922"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1A58B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1430E1FF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CFCC7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0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8E3B20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322E6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4A2B208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8B9F3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685926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1DDFAE8F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5AA94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1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B1D317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FF2A7A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D0D3D0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EBCE1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4D8B24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592ADD64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86C8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2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74A95DC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804FA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57B71F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D0A79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BB0E9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51A28D05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7C23D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3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2176BE4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6E69D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DDFDC0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0836AF" w14:textId="5417AECA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26980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7659F2EB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8E22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4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43D94DE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28F9A27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A1972D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58073E" w14:textId="23C132B2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1A8B2C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524652BE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C91CB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5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055EFEA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5B4D37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1AE11F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F33806" w14:textId="42676711" w:rsidR="00CD5922" w:rsidRPr="00CD5922" w:rsidRDefault="00D13DE6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D13DE6">
              <w:rPr>
                <w:rFonts w:ascii="Calibri" w:eastAsia="Times New Roman" w:hAnsi="Calibri" w:cs="Calibri"/>
                <w:lang w:val="en-US" w:eastAsia="en-IL"/>
              </w:rPr>
              <w:t>2</w:t>
            </w:r>
            <w:r w:rsidR="00CD5922" w:rsidRPr="00D13DE6">
              <w:rPr>
                <w:rFonts w:ascii="Calibri" w:eastAsia="Times New Roman" w:hAnsi="Calibri" w:cs="Calibri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B9001F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0452956F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126A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6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4E95AB0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9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CE8F2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35565E5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9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6E695A" w14:textId="66293EEF" w:rsidR="00CD5922" w:rsidRPr="00456ECA" w:rsidRDefault="00CD5922" w:rsidP="00456E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en-IL"/>
              </w:rPr>
            </w:pP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CC868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0379D93D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3B7E5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7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86BBB1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0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F4F3D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4B3C39F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0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82938" w14:textId="1C9C27A1" w:rsidR="00CD5922" w:rsidRPr="00456ECA" w:rsidRDefault="00456ECA" w:rsidP="00456E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en-IL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en-IL"/>
              </w:rPr>
              <w:t>3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A2328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390E68E8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8FAB5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46ADDD1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1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70767CA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2257F3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8DF164" w14:textId="41CE6045" w:rsidR="00CD5922" w:rsidRPr="00456ECA" w:rsidRDefault="00CD5922" w:rsidP="00456E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en-IL"/>
              </w:rPr>
            </w:pP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725AB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46F30ECB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DB6AF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14A45C8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7E813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02EAF4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063FE1" w14:textId="51582414" w:rsidR="00CD5922" w:rsidRPr="00456ECA" w:rsidRDefault="00217AB4" w:rsidP="00456E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en-IL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en-IL"/>
              </w:rPr>
              <w:t>4,5,6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CD9C5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</w:tbl>
    <w:p w14:paraId="03474C0D" w14:textId="77777777" w:rsidR="00CD5922" w:rsidRDefault="00CD5922"/>
    <w:sectPr w:rsidR="00CD59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DYxNbM0MTcwtTRT0lEKTi0uzszPAykwrwUA4Csf8iwAAAA="/>
  </w:docVars>
  <w:rsids>
    <w:rsidRoot w:val="004F1B70"/>
    <w:rsid w:val="001B18F9"/>
    <w:rsid w:val="001B551F"/>
    <w:rsid w:val="001F6E5D"/>
    <w:rsid w:val="00217AB4"/>
    <w:rsid w:val="003B72E7"/>
    <w:rsid w:val="003C307B"/>
    <w:rsid w:val="003F6CE5"/>
    <w:rsid w:val="00456ECA"/>
    <w:rsid w:val="004F1B70"/>
    <w:rsid w:val="00517573"/>
    <w:rsid w:val="005A3F1F"/>
    <w:rsid w:val="0066484E"/>
    <w:rsid w:val="006E0C6F"/>
    <w:rsid w:val="008F1D4B"/>
    <w:rsid w:val="009F3E1B"/>
    <w:rsid w:val="00AC3AD2"/>
    <w:rsid w:val="00B11626"/>
    <w:rsid w:val="00CD5922"/>
    <w:rsid w:val="00D13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1E0A2"/>
  <w15:chartTrackingRefBased/>
  <w15:docId w15:val="{8FF87F62-DFFC-4BC0-BAD4-CE4995032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85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am Kavod</dc:creator>
  <cp:keywords/>
  <dc:description/>
  <cp:lastModifiedBy>Raam Kavod</cp:lastModifiedBy>
  <cp:revision>14</cp:revision>
  <dcterms:created xsi:type="dcterms:W3CDTF">2022-04-22T12:17:00Z</dcterms:created>
  <dcterms:modified xsi:type="dcterms:W3CDTF">2022-04-30T15:40:00Z</dcterms:modified>
</cp:coreProperties>
</file>